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BF5ED" w14:textId="55B8C890" w:rsidR="00745440" w:rsidRDefault="00140721" w:rsidP="00140721">
      <w:pPr>
        <w:jc w:val="center"/>
        <w:rPr>
          <w:b/>
          <w:bCs/>
          <w:sz w:val="36"/>
          <w:szCs w:val="36"/>
        </w:rPr>
      </w:pPr>
      <w:r w:rsidRPr="00140721">
        <w:rPr>
          <w:b/>
          <w:bCs/>
          <w:sz w:val="36"/>
          <w:szCs w:val="36"/>
        </w:rPr>
        <w:t>PIZZA SALES SQL QUERIES</w:t>
      </w:r>
    </w:p>
    <w:p w14:paraId="1DC72062" w14:textId="0AE44E69" w:rsidR="00140721" w:rsidRDefault="00140721" w:rsidP="00140721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tal Revenue</w:t>
      </w:r>
    </w:p>
    <w:p w14:paraId="784BE7A1" w14:textId="36330F63" w:rsidR="00140721" w:rsidRDefault="00140721" w:rsidP="00140721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Revenu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04CECAAC" w14:textId="57E7C3C9" w:rsidR="00140721" w:rsidRDefault="00140721" w:rsidP="00140721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14ED6D3" wp14:editId="6F89C8F9">
            <wp:simplePos x="0" y="0"/>
            <wp:positionH relativeFrom="column">
              <wp:posOffset>449580</wp:posOffset>
            </wp:positionH>
            <wp:positionV relativeFrom="paragraph">
              <wp:posOffset>135890</wp:posOffset>
            </wp:positionV>
            <wp:extent cx="1348740" cy="769620"/>
            <wp:effectExtent l="0" t="0" r="3810" b="0"/>
            <wp:wrapThrough wrapText="bothSides">
              <wp:wrapPolygon edited="0">
                <wp:start x="0" y="0"/>
                <wp:lineTo x="0" y="20851"/>
                <wp:lineTo x="21356" y="20851"/>
                <wp:lineTo x="21356" y="0"/>
                <wp:lineTo x="0" y="0"/>
              </wp:wrapPolygon>
            </wp:wrapThrough>
            <wp:docPr id="11787134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713473" name="Picture 1" descr="A screenshot of a computer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" t="72608" r="76267" b="8442"/>
                    <a:stretch/>
                  </pic:blipFill>
                  <pic:spPr bwMode="auto">
                    <a:xfrm>
                      <a:off x="0" y="0"/>
                      <a:ext cx="1348740" cy="769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5EAD96" w14:textId="11580F0C" w:rsidR="00140721" w:rsidRPr="00140721" w:rsidRDefault="00140721" w:rsidP="00140721"/>
    <w:p w14:paraId="48EA4EB4" w14:textId="01A8C087" w:rsidR="00140721" w:rsidRDefault="00140721" w:rsidP="00140721">
      <w:pPr>
        <w:rPr>
          <w:b/>
          <w:bCs/>
          <w:sz w:val="24"/>
          <w:szCs w:val="24"/>
        </w:rPr>
      </w:pPr>
    </w:p>
    <w:p w14:paraId="4EE8540E" w14:textId="2C5C4A33" w:rsidR="00140721" w:rsidRPr="00E92DCA" w:rsidRDefault="00E92DCA" w:rsidP="00140721">
      <w:pPr>
        <w:pStyle w:val="ListParagraph"/>
        <w:numPr>
          <w:ilvl w:val="0"/>
          <w:numId w:val="1"/>
        </w:numPr>
      </w:pPr>
      <w:r>
        <w:rPr>
          <w:b/>
          <w:bCs/>
        </w:rPr>
        <w:t>Average Order Value</w:t>
      </w:r>
    </w:p>
    <w:p w14:paraId="584BF7B0" w14:textId="7808EE31" w:rsidR="00E92DCA" w:rsidRDefault="00E92DCA" w:rsidP="00E92DCA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kern w:val="0"/>
          <w:sz w:val="19"/>
          <w:szCs w:val="19"/>
        </w:rPr>
        <w:t>)/</w:t>
      </w:r>
      <w:r>
        <w:rPr>
          <w:rFonts w:ascii="Consolas" w:hAnsi="Consolas" w:cs="Consolas"/>
          <w:color w:val="FF00FF"/>
          <w:kern w:val="0"/>
          <w:sz w:val="19"/>
          <w:szCs w:val="19"/>
        </w:rPr>
        <w:t>count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distinct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order_id</w:t>
      </w:r>
      <w:proofErr w:type="spellEnd"/>
      <w:r>
        <w:rPr>
          <w:rFonts w:ascii="Consolas" w:hAnsi="Consolas" w:cs="Consolas"/>
          <w:color w:val="808080"/>
          <w:kern w:val="0"/>
          <w:sz w:val="19"/>
          <w:szCs w:val="19"/>
        </w:rPr>
        <w:t>))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Average_Order_Valu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593EE1A3" w14:textId="5F122E13" w:rsidR="00E92DCA" w:rsidRDefault="00E92DCA" w:rsidP="00E92DCA">
      <w:pPr>
        <w:pStyle w:val="ListParagrap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77E6DC3" wp14:editId="14AA7BDF">
            <wp:simplePos x="0" y="0"/>
            <wp:positionH relativeFrom="column">
              <wp:posOffset>434340</wp:posOffset>
            </wp:positionH>
            <wp:positionV relativeFrom="paragraph">
              <wp:posOffset>67310</wp:posOffset>
            </wp:positionV>
            <wp:extent cx="1501140" cy="914400"/>
            <wp:effectExtent l="0" t="0" r="3810" b="0"/>
            <wp:wrapThrough wrapText="bothSides">
              <wp:wrapPolygon edited="0">
                <wp:start x="0" y="0"/>
                <wp:lineTo x="0" y="21150"/>
                <wp:lineTo x="21381" y="21150"/>
                <wp:lineTo x="21381" y="0"/>
                <wp:lineTo x="0" y="0"/>
              </wp:wrapPolygon>
            </wp:wrapThrough>
            <wp:docPr id="962305188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305188" name="Picture 2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14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989029" w14:textId="41EBA1C5" w:rsidR="00E92DCA" w:rsidRPr="00E92DCA" w:rsidRDefault="00E92DCA" w:rsidP="00E92DCA"/>
    <w:p w14:paraId="5C3556AF" w14:textId="77777777" w:rsidR="00E92DCA" w:rsidRPr="00E92DCA" w:rsidRDefault="00E92DCA" w:rsidP="00E92DCA"/>
    <w:p w14:paraId="397B9345" w14:textId="7F41D23A" w:rsidR="00E92DCA" w:rsidRDefault="00E92DCA" w:rsidP="00E92DCA"/>
    <w:p w14:paraId="6D71DAA6" w14:textId="337685E1" w:rsidR="00E92DCA" w:rsidRPr="00E92DCA" w:rsidRDefault="00E92DCA" w:rsidP="00E92DCA">
      <w:pPr>
        <w:pStyle w:val="ListParagraph"/>
        <w:numPr>
          <w:ilvl w:val="0"/>
          <w:numId w:val="1"/>
        </w:numPr>
        <w:rPr>
          <w:b/>
          <w:bCs/>
        </w:rPr>
      </w:pPr>
      <w:r w:rsidRPr="00E92DCA">
        <w:rPr>
          <w:b/>
          <w:bCs/>
        </w:rPr>
        <w:t>Total Pizza Sold</w:t>
      </w:r>
    </w:p>
    <w:p w14:paraId="637176F6" w14:textId="32EB53A7" w:rsidR="00E92DCA" w:rsidRDefault="00E92DCA" w:rsidP="00E92DCA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quantity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Pizza_Sol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6773A92D" w14:textId="32422946" w:rsidR="00E92DCA" w:rsidRDefault="00E92DCA" w:rsidP="00E92DCA">
      <w:pPr>
        <w:pStyle w:val="ListParagraph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1101EC6" wp14:editId="4E963608">
            <wp:simplePos x="0" y="0"/>
            <wp:positionH relativeFrom="column">
              <wp:posOffset>419100</wp:posOffset>
            </wp:positionH>
            <wp:positionV relativeFrom="paragraph">
              <wp:posOffset>85725</wp:posOffset>
            </wp:positionV>
            <wp:extent cx="1531620" cy="891540"/>
            <wp:effectExtent l="0" t="0" r="0" b="3810"/>
            <wp:wrapThrough wrapText="bothSides">
              <wp:wrapPolygon edited="0">
                <wp:start x="0" y="0"/>
                <wp:lineTo x="0" y="21231"/>
                <wp:lineTo x="21224" y="21231"/>
                <wp:lineTo x="21224" y="0"/>
                <wp:lineTo x="0" y="0"/>
              </wp:wrapPolygon>
            </wp:wrapThrough>
            <wp:docPr id="123493297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932979" name="Picture 3" descr="A screenshot of a computer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026"/>
                    <a:stretch/>
                  </pic:blipFill>
                  <pic:spPr bwMode="auto">
                    <a:xfrm>
                      <a:off x="0" y="0"/>
                      <a:ext cx="1531620" cy="891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9BB2A" w14:textId="77777777" w:rsidR="00E92DCA" w:rsidRPr="00E92DCA" w:rsidRDefault="00E92DCA" w:rsidP="00E92DCA"/>
    <w:p w14:paraId="4313F3CB" w14:textId="77777777" w:rsidR="00E92DCA" w:rsidRPr="00E92DCA" w:rsidRDefault="00E92DCA" w:rsidP="00E92DCA"/>
    <w:p w14:paraId="33E6329B" w14:textId="77777777" w:rsidR="00E92DCA" w:rsidRDefault="00E92DCA" w:rsidP="00E92DCA"/>
    <w:p w14:paraId="4FB96CE9" w14:textId="27648BF8" w:rsidR="00E92DCA" w:rsidRPr="00E92DCA" w:rsidRDefault="00E92DCA" w:rsidP="00E92DCA">
      <w:pPr>
        <w:pStyle w:val="ListParagraph"/>
        <w:numPr>
          <w:ilvl w:val="0"/>
          <w:numId w:val="1"/>
        </w:numPr>
      </w:pPr>
      <w:r>
        <w:rPr>
          <w:b/>
          <w:bCs/>
        </w:rPr>
        <w:t>Total Number of Orders</w:t>
      </w:r>
    </w:p>
    <w:p w14:paraId="702FA490" w14:textId="353B4C40" w:rsidR="00E92DCA" w:rsidRDefault="00E92DCA" w:rsidP="00E92DCA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</w:rPr>
        <w:t>count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distinct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order_id</w:t>
      </w:r>
      <w:proofErr w:type="spellEnd"/>
      <w:r>
        <w:rPr>
          <w:rFonts w:ascii="Consolas" w:hAnsi="Consolas" w:cs="Consolas"/>
          <w:color w:val="808080"/>
          <w:kern w:val="0"/>
          <w:sz w:val="19"/>
          <w:szCs w:val="19"/>
        </w:rPr>
        <w:t>))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Orders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0A335E6D" w14:textId="070422C1" w:rsidR="00E92DCA" w:rsidRDefault="00E92DCA" w:rsidP="00632639">
      <w:pPr>
        <w:pStyle w:val="ListParagraph"/>
      </w:pPr>
      <w:r>
        <w:rPr>
          <w:noProof/>
        </w:rPr>
        <w:drawing>
          <wp:inline distT="0" distB="0" distL="0" distR="0" wp14:anchorId="61EC3A71" wp14:editId="5247ECE8">
            <wp:extent cx="1310640" cy="937260"/>
            <wp:effectExtent l="0" t="0" r="3810" b="0"/>
            <wp:docPr id="1440200550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200550" name="Picture 4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4331E" w14:textId="6FE4F82E" w:rsidR="00632639" w:rsidRPr="00632639" w:rsidRDefault="00632639" w:rsidP="00632639">
      <w:pPr>
        <w:pStyle w:val="ListParagraph"/>
        <w:numPr>
          <w:ilvl w:val="0"/>
          <w:numId w:val="1"/>
        </w:numPr>
        <w:rPr>
          <w:b/>
          <w:bCs/>
        </w:rPr>
      </w:pPr>
      <w:r w:rsidRPr="00632639">
        <w:rPr>
          <w:b/>
          <w:bCs/>
          <w:lang w:val="en-US"/>
        </w:rPr>
        <w:t>Average Pizza Per Order</w:t>
      </w:r>
    </w:p>
    <w:p w14:paraId="550539BF" w14:textId="1CF339DD" w:rsidR="00632639" w:rsidRDefault="00632639" w:rsidP="0063263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632639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32639">
        <w:rPr>
          <w:rFonts w:ascii="Consolas" w:hAnsi="Consolas" w:cs="Consolas"/>
          <w:color w:val="FF00FF"/>
          <w:kern w:val="0"/>
          <w:sz w:val="19"/>
          <w:szCs w:val="19"/>
        </w:rPr>
        <w:t>cast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632639"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>quantity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32639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32639">
        <w:rPr>
          <w:rFonts w:ascii="Consolas" w:hAnsi="Consolas" w:cs="Consolas"/>
          <w:color w:val="0000FF"/>
          <w:kern w:val="0"/>
          <w:sz w:val="19"/>
          <w:szCs w:val="19"/>
        </w:rPr>
        <w:t>decimal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>10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>2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))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/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32639">
        <w:rPr>
          <w:rFonts w:ascii="Consolas" w:hAnsi="Consolas" w:cs="Consolas"/>
          <w:color w:val="FF00FF"/>
          <w:kern w:val="0"/>
          <w:sz w:val="19"/>
          <w:szCs w:val="19"/>
        </w:rPr>
        <w:t>cast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632639">
        <w:rPr>
          <w:rFonts w:ascii="Consolas" w:hAnsi="Consolas" w:cs="Consolas"/>
          <w:color w:val="FF00FF"/>
          <w:kern w:val="0"/>
          <w:sz w:val="19"/>
          <w:szCs w:val="19"/>
        </w:rPr>
        <w:t>count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632639">
        <w:rPr>
          <w:rFonts w:ascii="Consolas" w:hAnsi="Consolas" w:cs="Consolas"/>
          <w:color w:val="0000FF"/>
          <w:kern w:val="0"/>
          <w:sz w:val="19"/>
          <w:szCs w:val="19"/>
        </w:rPr>
        <w:t>distinct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>order_id</w:t>
      </w:r>
      <w:proofErr w:type="spellEnd"/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32639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32639">
        <w:rPr>
          <w:rFonts w:ascii="Consolas" w:hAnsi="Consolas" w:cs="Consolas"/>
          <w:color w:val="0000FF"/>
          <w:kern w:val="0"/>
          <w:sz w:val="19"/>
          <w:szCs w:val="19"/>
        </w:rPr>
        <w:t>decimal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>10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>2</w:t>
      </w:r>
      <w:r w:rsidRPr="00632639">
        <w:rPr>
          <w:rFonts w:ascii="Consolas" w:hAnsi="Consolas" w:cs="Consolas"/>
          <w:color w:val="808080"/>
          <w:kern w:val="0"/>
          <w:sz w:val="19"/>
          <w:szCs w:val="19"/>
        </w:rPr>
        <w:t>))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32639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>Avg_Pizza_Per_Order</w:t>
      </w:r>
      <w:proofErr w:type="spellEnd"/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32639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29E30F34" w14:textId="39FFA196" w:rsidR="00632639" w:rsidRDefault="00632639" w:rsidP="0063263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632639">
        <w:rPr>
          <w:rFonts w:ascii="Consolas" w:hAnsi="Consolas" w:cs="Consolas"/>
          <w:color w:val="000000"/>
          <w:kern w:val="0"/>
          <w:sz w:val="19"/>
          <w:szCs w:val="19"/>
        </w:rPr>
        <w:drawing>
          <wp:anchor distT="0" distB="0" distL="114300" distR="114300" simplePos="0" relativeHeight="251661312" behindDoc="0" locked="0" layoutInCell="1" allowOverlap="1" wp14:anchorId="37978855" wp14:editId="4440185F">
            <wp:simplePos x="0" y="0"/>
            <wp:positionH relativeFrom="margin">
              <wp:posOffset>430530</wp:posOffset>
            </wp:positionH>
            <wp:positionV relativeFrom="paragraph">
              <wp:posOffset>48895</wp:posOffset>
            </wp:positionV>
            <wp:extent cx="1577340" cy="1181100"/>
            <wp:effectExtent l="0" t="0" r="3810" b="0"/>
            <wp:wrapThrough wrapText="bothSides">
              <wp:wrapPolygon edited="0">
                <wp:start x="0" y="0"/>
                <wp:lineTo x="0" y="21252"/>
                <wp:lineTo x="21391" y="21252"/>
                <wp:lineTo x="21391" y="0"/>
                <wp:lineTo x="0" y="0"/>
              </wp:wrapPolygon>
            </wp:wrapThrough>
            <wp:docPr id="193094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9466" name="Picture 1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34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71022B" w14:textId="77777777" w:rsidR="00632639" w:rsidRPr="00632639" w:rsidRDefault="00632639" w:rsidP="00632639"/>
    <w:p w14:paraId="6565E6CE" w14:textId="77777777" w:rsidR="00632639" w:rsidRPr="00632639" w:rsidRDefault="00632639" w:rsidP="00632639"/>
    <w:p w14:paraId="699287BB" w14:textId="77777777" w:rsidR="00632639" w:rsidRPr="00632639" w:rsidRDefault="00632639" w:rsidP="00632639"/>
    <w:p w14:paraId="5AA85C7B" w14:textId="77777777" w:rsidR="00632639" w:rsidRPr="00632639" w:rsidRDefault="00632639" w:rsidP="00632639"/>
    <w:p w14:paraId="39A61AB4" w14:textId="345B44DB" w:rsidR="00632639" w:rsidRDefault="00632639" w:rsidP="00632639">
      <w:pPr>
        <w:tabs>
          <w:tab w:val="left" w:pos="1380"/>
        </w:tabs>
      </w:pPr>
      <w:r>
        <w:tab/>
      </w:r>
    </w:p>
    <w:p w14:paraId="7A3F65BE" w14:textId="1F50DFA6" w:rsidR="00632639" w:rsidRDefault="000F5E0E" w:rsidP="00632639">
      <w:pPr>
        <w:pStyle w:val="ListParagraph"/>
        <w:numPr>
          <w:ilvl w:val="0"/>
          <w:numId w:val="1"/>
        </w:numPr>
        <w:tabs>
          <w:tab w:val="left" w:pos="1380"/>
        </w:tabs>
      </w:pPr>
      <w:r>
        <w:lastRenderedPageBreak/>
        <w:t>Daily trend for orders</w:t>
      </w:r>
    </w:p>
    <w:p w14:paraId="2993DBC1" w14:textId="64DF5199" w:rsidR="000F5E0E" w:rsidRPr="000F5E0E" w:rsidRDefault="000F5E0E" w:rsidP="000F5E0E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0F5E0E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0F5E0E">
        <w:rPr>
          <w:rFonts w:ascii="Consolas" w:hAnsi="Consolas" w:cs="Consolas"/>
          <w:color w:val="FF00FF"/>
          <w:kern w:val="0"/>
          <w:sz w:val="19"/>
          <w:szCs w:val="19"/>
        </w:rPr>
        <w:t>DATENAME</w:t>
      </w:r>
      <w:r w:rsidRPr="000F5E0E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>DW</w:t>
      </w:r>
      <w:r w:rsidRPr="000F5E0E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>order_date</w:t>
      </w:r>
      <w:proofErr w:type="spellEnd"/>
      <w:r w:rsidRPr="000F5E0E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0F5E0E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>Order_Day</w:t>
      </w:r>
      <w:proofErr w:type="spellEnd"/>
      <w:r w:rsidRPr="000F5E0E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0F5E0E">
        <w:rPr>
          <w:rFonts w:ascii="Consolas" w:hAnsi="Consolas" w:cs="Consolas"/>
          <w:color w:val="FF00FF"/>
          <w:kern w:val="0"/>
          <w:sz w:val="19"/>
          <w:szCs w:val="19"/>
        </w:rPr>
        <w:t>count</w:t>
      </w:r>
      <w:r w:rsidRPr="000F5E0E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0F5E0E">
        <w:rPr>
          <w:rFonts w:ascii="Consolas" w:hAnsi="Consolas" w:cs="Consolas"/>
          <w:color w:val="0000FF"/>
          <w:kern w:val="0"/>
          <w:sz w:val="19"/>
          <w:szCs w:val="19"/>
        </w:rPr>
        <w:t>distinct</w:t>
      </w:r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>order_id</w:t>
      </w:r>
      <w:proofErr w:type="spellEnd"/>
      <w:r w:rsidRPr="000F5E0E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0F5E0E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>Total_Orders</w:t>
      </w:r>
      <w:proofErr w:type="spellEnd"/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0F5E0E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0F5E0E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6C644A61" w14:textId="1EFE5EE9" w:rsidR="000F5E0E" w:rsidRDefault="000F5E0E" w:rsidP="000F5E0E">
      <w:pPr>
        <w:pStyle w:val="ListParagraph"/>
        <w:tabs>
          <w:tab w:val="left" w:pos="1380"/>
        </w:tabs>
        <w:rPr>
          <w:rFonts w:ascii="Consolas" w:hAnsi="Consolas" w:cs="Consolas"/>
          <w:color w:val="808080"/>
          <w:kern w:val="0"/>
          <w:sz w:val="19"/>
          <w:szCs w:val="19"/>
        </w:rPr>
      </w:pPr>
      <w:r w:rsidRPr="000F5E0E">
        <w:drawing>
          <wp:anchor distT="0" distB="0" distL="114300" distR="114300" simplePos="0" relativeHeight="251662336" behindDoc="0" locked="0" layoutInCell="1" allowOverlap="1" wp14:anchorId="670F4D79" wp14:editId="4ECA7878">
            <wp:simplePos x="0" y="0"/>
            <wp:positionH relativeFrom="column">
              <wp:posOffset>457200</wp:posOffset>
            </wp:positionH>
            <wp:positionV relativeFrom="paragraph">
              <wp:posOffset>150495</wp:posOffset>
            </wp:positionV>
            <wp:extent cx="1584960" cy="1783080"/>
            <wp:effectExtent l="0" t="0" r="0" b="7620"/>
            <wp:wrapThrough wrapText="bothSides">
              <wp:wrapPolygon edited="0">
                <wp:start x="0" y="0"/>
                <wp:lineTo x="0" y="21462"/>
                <wp:lineTo x="21288" y="21462"/>
                <wp:lineTo x="21288" y="0"/>
                <wp:lineTo x="0" y="0"/>
              </wp:wrapPolygon>
            </wp:wrapThrough>
            <wp:docPr id="14722959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295926" name="Picture 1" descr="A screenshot of a computer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06" b="13653"/>
                    <a:stretch/>
                  </pic:blipFill>
                  <pic:spPr bwMode="auto">
                    <a:xfrm>
                      <a:off x="0" y="0"/>
                      <a:ext cx="1584960" cy="1783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nsolas" w:hAnsi="Consolas" w:cs="Consolas"/>
          <w:color w:val="0000FF"/>
          <w:kern w:val="0"/>
          <w:sz w:val="19"/>
          <w:szCs w:val="19"/>
        </w:rPr>
        <w:t>group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</w:rPr>
        <w:t>DATENAME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DW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order_date</w:t>
      </w:r>
      <w:proofErr w:type="spellEnd"/>
      <w:r>
        <w:rPr>
          <w:rFonts w:ascii="Consolas" w:hAnsi="Consolas" w:cs="Consolas"/>
          <w:color w:val="808080"/>
          <w:kern w:val="0"/>
          <w:sz w:val="19"/>
          <w:szCs w:val="19"/>
        </w:rPr>
        <w:t>)</w:t>
      </w:r>
    </w:p>
    <w:p w14:paraId="28C57077" w14:textId="009491EE" w:rsidR="000F5E0E" w:rsidRDefault="000F5E0E" w:rsidP="000F5E0E">
      <w:pPr>
        <w:pStyle w:val="ListParagraph"/>
        <w:tabs>
          <w:tab w:val="left" w:pos="1380"/>
        </w:tabs>
      </w:pPr>
    </w:p>
    <w:p w14:paraId="6742DB38" w14:textId="773768E8" w:rsidR="000F5E0E" w:rsidRPr="000F5E0E" w:rsidRDefault="000F5E0E" w:rsidP="000F5E0E"/>
    <w:p w14:paraId="44A736F7" w14:textId="77777777" w:rsidR="000F5E0E" w:rsidRPr="000F5E0E" w:rsidRDefault="000F5E0E" w:rsidP="000F5E0E"/>
    <w:p w14:paraId="0899D1AE" w14:textId="166F0519" w:rsidR="000F5E0E" w:rsidRPr="000F5E0E" w:rsidRDefault="000F5E0E" w:rsidP="000F5E0E"/>
    <w:p w14:paraId="76CA8E97" w14:textId="0026C5DD" w:rsidR="000F5E0E" w:rsidRPr="000F5E0E" w:rsidRDefault="000F5E0E" w:rsidP="000F5E0E"/>
    <w:p w14:paraId="0435FBA5" w14:textId="6F6EB3A2" w:rsidR="000F5E0E" w:rsidRPr="000F5E0E" w:rsidRDefault="000F5E0E" w:rsidP="000F5E0E"/>
    <w:p w14:paraId="75FE8ABC" w14:textId="22F835A1" w:rsidR="000F5E0E" w:rsidRPr="000F5E0E" w:rsidRDefault="000F5E0E" w:rsidP="000F5E0E"/>
    <w:p w14:paraId="1BBB3D4A" w14:textId="573C352D" w:rsidR="000F5E0E" w:rsidRDefault="00D862DB" w:rsidP="000F5E0E">
      <w:pPr>
        <w:pStyle w:val="ListParagraph"/>
        <w:numPr>
          <w:ilvl w:val="0"/>
          <w:numId w:val="1"/>
        </w:numPr>
      </w:pPr>
      <w:r>
        <w:t>Monthly trend for total orders</w:t>
      </w:r>
    </w:p>
    <w:p w14:paraId="01633220" w14:textId="29A2615B" w:rsidR="0061070B" w:rsidRPr="0061070B" w:rsidRDefault="0061070B" w:rsidP="0061070B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61070B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1070B">
        <w:rPr>
          <w:rFonts w:ascii="Consolas" w:hAnsi="Consolas" w:cs="Consolas"/>
          <w:color w:val="FF00FF"/>
          <w:kern w:val="0"/>
          <w:sz w:val="19"/>
          <w:szCs w:val="19"/>
        </w:rPr>
        <w:t>DATENAME</w:t>
      </w:r>
      <w:r w:rsidRPr="0061070B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61070B">
        <w:rPr>
          <w:rFonts w:ascii="Consolas" w:hAnsi="Consolas" w:cs="Consolas"/>
          <w:color w:val="FF00FF"/>
          <w:kern w:val="0"/>
          <w:sz w:val="19"/>
          <w:szCs w:val="19"/>
        </w:rPr>
        <w:t>MONTH</w:t>
      </w:r>
      <w:r w:rsidRPr="0061070B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>order_date</w:t>
      </w:r>
      <w:proofErr w:type="spellEnd"/>
      <w:r w:rsidRPr="0061070B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1070B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>Month_Name</w:t>
      </w:r>
      <w:proofErr w:type="spellEnd"/>
      <w:r w:rsidRPr="0061070B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1070B">
        <w:rPr>
          <w:rFonts w:ascii="Consolas" w:hAnsi="Consolas" w:cs="Consolas"/>
          <w:color w:val="FF00FF"/>
          <w:kern w:val="0"/>
          <w:sz w:val="19"/>
          <w:szCs w:val="19"/>
        </w:rPr>
        <w:t>count</w:t>
      </w:r>
      <w:r w:rsidRPr="0061070B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61070B">
        <w:rPr>
          <w:rFonts w:ascii="Consolas" w:hAnsi="Consolas" w:cs="Consolas"/>
          <w:color w:val="0000FF"/>
          <w:kern w:val="0"/>
          <w:sz w:val="19"/>
          <w:szCs w:val="19"/>
        </w:rPr>
        <w:t>distinct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>order_id</w:t>
      </w:r>
      <w:proofErr w:type="spellEnd"/>
      <w:r w:rsidRPr="0061070B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1070B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>Total_Orders</w:t>
      </w:r>
      <w:proofErr w:type="spellEnd"/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1070B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5586ACEC" w14:textId="15D7FF8B" w:rsidR="0061070B" w:rsidRPr="0061070B" w:rsidRDefault="0061070B" w:rsidP="0061070B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61070B">
        <w:rPr>
          <w:rFonts w:ascii="Consolas" w:hAnsi="Consolas" w:cs="Consolas"/>
          <w:color w:val="0000FF"/>
          <w:kern w:val="0"/>
          <w:sz w:val="19"/>
          <w:szCs w:val="19"/>
        </w:rPr>
        <w:t>group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1070B"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61070B">
        <w:rPr>
          <w:rFonts w:ascii="Consolas" w:hAnsi="Consolas" w:cs="Consolas"/>
          <w:color w:val="FF00FF"/>
          <w:kern w:val="0"/>
          <w:sz w:val="19"/>
          <w:szCs w:val="19"/>
        </w:rPr>
        <w:t>DATENAME</w:t>
      </w:r>
      <w:r w:rsidRPr="0061070B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61070B">
        <w:rPr>
          <w:rFonts w:ascii="Consolas" w:hAnsi="Consolas" w:cs="Consolas"/>
          <w:color w:val="FF00FF"/>
          <w:kern w:val="0"/>
          <w:sz w:val="19"/>
          <w:szCs w:val="19"/>
        </w:rPr>
        <w:t>Month</w:t>
      </w:r>
      <w:r w:rsidRPr="0061070B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61070B">
        <w:rPr>
          <w:rFonts w:ascii="Consolas" w:hAnsi="Consolas" w:cs="Consolas"/>
          <w:color w:val="000000"/>
          <w:kern w:val="0"/>
          <w:sz w:val="19"/>
          <w:szCs w:val="19"/>
        </w:rPr>
        <w:t>order_date</w:t>
      </w:r>
      <w:proofErr w:type="spellEnd"/>
      <w:r w:rsidRPr="0061070B">
        <w:rPr>
          <w:rFonts w:ascii="Consolas" w:hAnsi="Consolas" w:cs="Consolas"/>
          <w:color w:val="808080"/>
          <w:kern w:val="0"/>
          <w:sz w:val="19"/>
          <w:szCs w:val="19"/>
        </w:rPr>
        <w:t>)</w:t>
      </w:r>
    </w:p>
    <w:p w14:paraId="0FCB0C48" w14:textId="51A704B0" w:rsidR="00D862DB" w:rsidRDefault="0061070B" w:rsidP="0061070B">
      <w:pPr>
        <w:pStyle w:val="ListParagraph"/>
        <w:rPr>
          <w:rFonts w:ascii="Consolas" w:hAnsi="Consolas" w:cs="Consolas"/>
          <w:color w:val="0000FF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orde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Orders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desc</w:t>
      </w:r>
    </w:p>
    <w:p w14:paraId="0EDB6159" w14:textId="7850DA5A" w:rsidR="0061070B" w:rsidRDefault="0061070B" w:rsidP="0061070B">
      <w:pPr>
        <w:pStyle w:val="ListParagraph"/>
      </w:pPr>
      <w:r w:rsidRPr="0061070B">
        <w:drawing>
          <wp:anchor distT="0" distB="0" distL="114300" distR="114300" simplePos="0" relativeHeight="251663360" behindDoc="0" locked="0" layoutInCell="1" allowOverlap="1" wp14:anchorId="39AF1910" wp14:editId="311F19D1">
            <wp:simplePos x="0" y="0"/>
            <wp:positionH relativeFrom="column">
              <wp:posOffset>441960</wp:posOffset>
            </wp:positionH>
            <wp:positionV relativeFrom="paragraph">
              <wp:posOffset>57785</wp:posOffset>
            </wp:positionV>
            <wp:extent cx="1699260" cy="2263140"/>
            <wp:effectExtent l="0" t="0" r="0" b="3810"/>
            <wp:wrapThrough wrapText="bothSides">
              <wp:wrapPolygon edited="0">
                <wp:start x="0" y="0"/>
                <wp:lineTo x="0" y="21455"/>
                <wp:lineTo x="21309" y="21455"/>
                <wp:lineTo x="21309" y="0"/>
                <wp:lineTo x="0" y="0"/>
              </wp:wrapPolygon>
            </wp:wrapThrough>
            <wp:docPr id="1945110079" name="Picture 1" descr="A screenshot of a dat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110079" name="Picture 1" descr="A screenshot of a data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26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439424" w14:textId="15DA6F71" w:rsidR="0061070B" w:rsidRPr="0061070B" w:rsidRDefault="0061070B" w:rsidP="0061070B"/>
    <w:p w14:paraId="5B8F3A22" w14:textId="77777777" w:rsidR="0061070B" w:rsidRPr="0061070B" w:rsidRDefault="0061070B" w:rsidP="0061070B"/>
    <w:p w14:paraId="061B6BD1" w14:textId="7E90509D" w:rsidR="0061070B" w:rsidRPr="0061070B" w:rsidRDefault="0061070B" w:rsidP="0061070B"/>
    <w:p w14:paraId="5FDCE66B" w14:textId="4E158E3F" w:rsidR="0061070B" w:rsidRPr="0061070B" w:rsidRDefault="0061070B" w:rsidP="0061070B"/>
    <w:p w14:paraId="34A42E71" w14:textId="0D6369BE" w:rsidR="0061070B" w:rsidRPr="0061070B" w:rsidRDefault="0061070B" w:rsidP="0061070B"/>
    <w:p w14:paraId="3D2D06E6" w14:textId="77777777" w:rsidR="0061070B" w:rsidRPr="0061070B" w:rsidRDefault="0061070B" w:rsidP="0061070B"/>
    <w:p w14:paraId="3F092F29" w14:textId="77777777" w:rsidR="0061070B" w:rsidRPr="0061070B" w:rsidRDefault="0061070B" w:rsidP="0061070B"/>
    <w:p w14:paraId="1841FB44" w14:textId="77777777" w:rsidR="0061070B" w:rsidRDefault="0061070B" w:rsidP="0061070B"/>
    <w:p w14:paraId="625BFAB9" w14:textId="0E6F7C02" w:rsidR="0061070B" w:rsidRDefault="00F757D7" w:rsidP="0061070B">
      <w:pPr>
        <w:pStyle w:val="ListParagraph"/>
        <w:numPr>
          <w:ilvl w:val="0"/>
          <w:numId w:val="1"/>
        </w:numPr>
      </w:pPr>
      <w:r>
        <w:t>Percent Sales by Category</w:t>
      </w:r>
    </w:p>
    <w:p w14:paraId="65B98DFB" w14:textId="5CD0EB93" w:rsidR="00F757D7" w:rsidRPr="00F757D7" w:rsidRDefault="00F757D7" w:rsidP="00F757D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pizza_category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total_price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Total_Sales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total_price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*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100 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/</w:t>
      </w:r>
    </w:p>
    <w:p w14:paraId="1A88C049" w14:textId="4BF64127" w:rsidR="00F757D7" w:rsidRPr="00F757D7" w:rsidRDefault="00F757D7" w:rsidP="00F757D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total_price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where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FF00FF"/>
          <w:kern w:val="0"/>
          <w:sz w:val="19"/>
          <w:szCs w:val="19"/>
        </w:rPr>
        <w:t>month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order_date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=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1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Percent_Category</w:t>
      </w:r>
      <w:proofErr w:type="spellEnd"/>
    </w:p>
    <w:p w14:paraId="0B456BCB" w14:textId="77777777" w:rsidR="00F757D7" w:rsidRPr="00F757D7" w:rsidRDefault="00F757D7" w:rsidP="00F757D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0144F1DD" w14:textId="77777777" w:rsidR="00F757D7" w:rsidRPr="00F757D7" w:rsidRDefault="00F757D7" w:rsidP="00F757D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where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FF00FF"/>
          <w:kern w:val="0"/>
          <w:sz w:val="19"/>
          <w:szCs w:val="19"/>
        </w:rPr>
        <w:t>month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order_date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=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1</w:t>
      </w:r>
    </w:p>
    <w:p w14:paraId="0626C9F4" w14:textId="6C25E936" w:rsidR="00F757D7" w:rsidRDefault="00F757D7" w:rsidP="00F757D7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group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pizza_category</w:t>
      </w:r>
      <w:proofErr w:type="spellEnd"/>
    </w:p>
    <w:p w14:paraId="4145F7A3" w14:textId="77777777" w:rsidR="00F757D7" w:rsidRDefault="00F757D7" w:rsidP="00F757D7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32958BEE" w14:textId="77777777" w:rsidR="00F757D7" w:rsidRDefault="00F757D7" w:rsidP="00F757D7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7FB05CCD" w14:textId="77777777" w:rsidR="00F757D7" w:rsidRDefault="00F757D7" w:rsidP="00F757D7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10C85215" w14:textId="77777777" w:rsidR="00F757D7" w:rsidRDefault="00F757D7" w:rsidP="00F757D7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085CC5AF" w14:textId="77777777" w:rsidR="00F757D7" w:rsidRDefault="00F757D7" w:rsidP="00F757D7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4A40B808" w14:textId="537CE523" w:rsidR="00F757D7" w:rsidRDefault="00F757D7" w:rsidP="00F757D7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602D56A5" w14:textId="77777777" w:rsidR="00F757D7" w:rsidRDefault="00F757D7" w:rsidP="00F757D7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35294FC1" w14:textId="065EC75C" w:rsidR="00F757D7" w:rsidRDefault="00F757D7" w:rsidP="00F757D7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  <w:r w:rsidRPr="00F757D7">
        <w:drawing>
          <wp:anchor distT="0" distB="0" distL="114300" distR="114300" simplePos="0" relativeHeight="251664384" behindDoc="0" locked="0" layoutInCell="1" allowOverlap="1" wp14:anchorId="5061AAC2" wp14:editId="2538296D">
            <wp:simplePos x="0" y="0"/>
            <wp:positionH relativeFrom="column">
              <wp:posOffset>449580</wp:posOffset>
            </wp:positionH>
            <wp:positionV relativeFrom="paragraph">
              <wp:posOffset>-1053465</wp:posOffset>
            </wp:positionV>
            <wp:extent cx="2667000" cy="1220470"/>
            <wp:effectExtent l="0" t="0" r="0" b="0"/>
            <wp:wrapThrough wrapText="bothSides">
              <wp:wrapPolygon edited="0">
                <wp:start x="0" y="0"/>
                <wp:lineTo x="0" y="21240"/>
                <wp:lineTo x="21446" y="21240"/>
                <wp:lineTo x="21446" y="0"/>
                <wp:lineTo x="0" y="0"/>
              </wp:wrapPolygon>
            </wp:wrapThrough>
            <wp:docPr id="2285400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540063" name="Picture 1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0A728D" w14:textId="39250C5F" w:rsidR="00F757D7" w:rsidRDefault="00F757D7" w:rsidP="00F757D7">
      <w:pPr>
        <w:pStyle w:val="ListParagraph"/>
        <w:numPr>
          <w:ilvl w:val="0"/>
          <w:numId w:val="1"/>
        </w:numPr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>Percent Sales by Pizza Size</w:t>
      </w:r>
    </w:p>
    <w:p w14:paraId="5498E261" w14:textId="77777777" w:rsidR="00F757D7" w:rsidRPr="00F757D7" w:rsidRDefault="00F757D7" w:rsidP="00F757D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pizza_size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FF00FF"/>
          <w:kern w:val="0"/>
          <w:sz w:val="19"/>
          <w:szCs w:val="19"/>
        </w:rPr>
        <w:t>cast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F757D7"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total_price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decimal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10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2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Total_Sales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FF00FF"/>
          <w:kern w:val="0"/>
          <w:sz w:val="19"/>
          <w:szCs w:val="19"/>
        </w:rPr>
        <w:t>cast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F757D7"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total_price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*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100 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/</w:t>
      </w:r>
    </w:p>
    <w:p w14:paraId="08318E04" w14:textId="77777777" w:rsidR="00F757D7" w:rsidRPr="00F757D7" w:rsidRDefault="00F757D7" w:rsidP="00F757D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total_price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decimal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10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2</w:t>
      </w:r>
      <w:r w:rsidRPr="00F757D7">
        <w:rPr>
          <w:rFonts w:ascii="Consolas" w:hAnsi="Consolas" w:cs="Consolas"/>
          <w:color w:val="808080"/>
          <w:kern w:val="0"/>
          <w:sz w:val="19"/>
          <w:szCs w:val="19"/>
        </w:rPr>
        <w:t>))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Percent_Category</w:t>
      </w:r>
      <w:proofErr w:type="spellEnd"/>
    </w:p>
    <w:p w14:paraId="7021DCB5" w14:textId="77777777" w:rsidR="00F757D7" w:rsidRPr="00F757D7" w:rsidRDefault="00F757D7" w:rsidP="00F757D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757D7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757D7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219E411B" w14:textId="535AA72F" w:rsidR="00F757D7" w:rsidRDefault="00F757D7" w:rsidP="00F757D7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  <w:r w:rsidRPr="00F757D7">
        <w:drawing>
          <wp:anchor distT="0" distB="0" distL="114300" distR="114300" simplePos="0" relativeHeight="251665408" behindDoc="0" locked="0" layoutInCell="1" allowOverlap="1" wp14:anchorId="7C2214C9" wp14:editId="70C29617">
            <wp:simplePos x="0" y="0"/>
            <wp:positionH relativeFrom="column">
              <wp:posOffset>457200</wp:posOffset>
            </wp:positionH>
            <wp:positionV relativeFrom="paragraph">
              <wp:posOffset>151130</wp:posOffset>
            </wp:positionV>
            <wp:extent cx="2407920" cy="1341120"/>
            <wp:effectExtent l="0" t="0" r="0" b="0"/>
            <wp:wrapThrough wrapText="bothSides">
              <wp:wrapPolygon edited="0">
                <wp:start x="0" y="0"/>
                <wp:lineTo x="0" y="21170"/>
                <wp:lineTo x="21361" y="21170"/>
                <wp:lineTo x="21361" y="0"/>
                <wp:lineTo x="0" y="0"/>
              </wp:wrapPolygon>
            </wp:wrapThrough>
            <wp:docPr id="16114714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471480" name="Picture 1" descr="A screenshot of a computer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671" b="25106"/>
                    <a:stretch/>
                  </pic:blipFill>
                  <pic:spPr bwMode="auto">
                    <a:xfrm>
                      <a:off x="0" y="0"/>
                      <a:ext cx="2407920" cy="134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nsolas" w:hAnsi="Consolas" w:cs="Consolas"/>
          <w:color w:val="0000FF"/>
          <w:kern w:val="0"/>
          <w:sz w:val="19"/>
          <w:szCs w:val="19"/>
        </w:rPr>
        <w:t>group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pizza_size</w:t>
      </w:r>
      <w:proofErr w:type="spellEnd"/>
    </w:p>
    <w:p w14:paraId="42BDF12B" w14:textId="1D65542B" w:rsidR="00F757D7" w:rsidRDefault="00F757D7" w:rsidP="00F757D7">
      <w:pPr>
        <w:pStyle w:val="ListParagraph"/>
      </w:pPr>
    </w:p>
    <w:p w14:paraId="0D2F1508" w14:textId="270BAFAA" w:rsidR="00F757D7" w:rsidRDefault="00F757D7" w:rsidP="00F757D7">
      <w:pPr>
        <w:pStyle w:val="ListParagraph"/>
      </w:pPr>
    </w:p>
    <w:p w14:paraId="7A208BA1" w14:textId="77777777" w:rsidR="00F757D7" w:rsidRPr="00F757D7" w:rsidRDefault="00F757D7" w:rsidP="00F757D7"/>
    <w:p w14:paraId="6ADEFF66" w14:textId="77777777" w:rsidR="00F757D7" w:rsidRPr="00F757D7" w:rsidRDefault="00F757D7" w:rsidP="00F757D7"/>
    <w:p w14:paraId="7144EBE6" w14:textId="77777777" w:rsidR="00F757D7" w:rsidRPr="00F757D7" w:rsidRDefault="00F757D7" w:rsidP="00F757D7"/>
    <w:p w14:paraId="2B7FCFE1" w14:textId="77777777" w:rsidR="00F757D7" w:rsidRDefault="00F757D7" w:rsidP="00F757D7"/>
    <w:p w14:paraId="56A3CBC0" w14:textId="77CB43BF" w:rsidR="00F757D7" w:rsidRDefault="00F1262C" w:rsidP="00F757D7">
      <w:pPr>
        <w:pStyle w:val="ListParagraph"/>
        <w:numPr>
          <w:ilvl w:val="0"/>
          <w:numId w:val="1"/>
        </w:numPr>
        <w:tabs>
          <w:tab w:val="left" w:pos="996"/>
        </w:tabs>
      </w:pPr>
      <w:r>
        <w:t>Top 5 Pizza by Sales</w:t>
      </w:r>
    </w:p>
    <w:p w14:paraId="42D5E3D9" w14:textId="77777777" w:rsidR="00F1262C" w:rsidRPr="00F1262C" w:rsidRDefault="00F1262C" w:rsidP="00F1262C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1262C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1262C">
        <w:rPr>
          <w:rFonts w:ascii="Consolas" w:hAnsi="Consolas" w:cs="Consolas"/>
          <w:color w:val="0000FF"/>
          <w:kern w:val="0"/>
          <w:sz w:val="19"/>
          <w:szCs w:val="19"/>
        </w:rPr>
        <w:t>top</w:t>
      </w:r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 xml:space="preserve"> 5 </w:t>
      </w:r>
      <w:proofErr w:type="spellStart"/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  <w:r w:rsidRPr="00F1262C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1262C"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 w:rsidRPr="00F1262C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>total_price</w:t>
      </w:r>
      <w:proofErr w:type="spellEnd"/>
      <w:r w:rsidRPr="00F1262C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1262C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>Total_Revenue</w:t>
      </w:r>
      <w:proofErr w:type="spellEnd"/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1262C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2292D84C" w14:textId="77777777" w:rsidR="00F1262C" w:rsidRPr="00F1262C" w:rsidRDefault="00F1262C" w:rsidP="00F1262C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1262C">
        <w:rPr>
          <w:rFonts w:ascii="Consolas" w:hAnsi="Consolas" w:cs="Consolas"/>
          <w:color w:val="0000FF"/>
          <w:kern w:val="0"/>
          <w:sz w:val="19"/>
          <w:szCs w:val="19"/>
        </w:rPr>
        <w:t>group</w:t>
      </w:r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1262C"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1262C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</w:p>
    <w:p w14:paraId="3EDFFF29" w14:textId="768094A0" w:rsidR="00F1262C" w:rsidRDefault="00F1262C" w:rsidP="00F1262C">
      <w:pPr>
        <w:pStyle w:val="ListParagraph"/>
        <w:tabs>
          <w:tab w:val="left" w:pos="996"/>
        </w:tabs>
        <w:rPr>
          <w:rFonts w:ascii="Consolas" w:hAnsi="Consolas" w:cs="Consolas"/>
          <w:color w:val="0000FF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orde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Revenu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desc</w:t>
      </w:r>
    </w:p>
    <w:p w14:paraId="7D44E4C6" w14:textId="2602E6DB" w:rsidR="00F1262C" w:rsidRDefault="00F1262C" w:rsidP="00F1262C">
      <w:pPr>
        <w:pStyle w:val="ListParagraph"/>
        <w:tabs>
          <w:tab w:val="left" w:pos="996"/>
        </w:tabs>
      </w:pPr>
      <w:r w:rsidRPr="00F1262C">
        <w:drawing>
          <wp:anchor distT="0" distB="0" distL="114300" distR="114300" simplePos="0" relativeHeight="251666432" behindDoc="0" locked="0" layoutInCell="1" allowOverlap="1" wp14:anchorId="585F1D73" wp14:editId="04478704">
            <wp:simplePos x="0" y="0"/>
            <wp:positionH relativeFrom="column">
              <wp:posOffset>457200</wp:posOffset>
            </wp:positionH>
            <wp:positionV relativeFrom="paragraph">
              <wp:posOffset>0</wp:posOffset>
            </wp:positionV>
            <wp:extent cx="2575783" cy="1089754"/>
            <wp:effectExtent l="0" t="0" r="0" b="0"/>
            <wp:wrapThrough wrapText="bothSides">
              <wp:wrapPolygon edited="0">
                <wp:start x="0" y="0"/>
                <wp:lineTo x="0" y="21147"/>
                <wp:lineTo x="21408" y="21147"/>
                <wp:lineTo x="21408" y="0"/>
                <wp:lineTo x="0" y="0"/>
              </wp:wrapPolygon>
            </wp:wrapThrough>
            <wp:docPr id="1624196865" name="Picture 1" descr="A screenshot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196865" name="Picture 1" descr="A screenshot of a menu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5783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370C7D" w14:textId="77777777" w:rsidR="00F1262C" w:rsidRPr="00F1262C" w:rsidRDefault="00F1262C" w:rsidP="00F1262C"/>
    <w:p w14:paraId="04682BE5" w14:textId="77777777" w:rsidR="00F1262C" w:rsidRPr="00F1262C" w:rsidRDefault="00F1262C" w:rsidP="00F1262C"/>
    <w:p w14:paraId="68CBC3BF" w14:textId="77777777" w:rsidR="00F1262C" w:rsidRPr="00F1262C" w:rsidRDefault="00F1262C" w:rsidP="00F1262C"/>
    <w:p w14:paraId="59A73DD9" w14:textId="77777777" w:rsidR="00F1262C" w:rsidRDefault="00F1262C" w:rsidP="00F1262C"/>
    <w:p w14:paraId="163E1F8A" w14:textId="109B0AAE" w:rsidR="00F1262C" w:rsidRDefault="00F8598D" w:rsidP="00F1262C">
      <w:pPr>
        <w:pStyle w:val="ListParagraph"/>
        <w:numPr>
          <w:ilvl w:val="0"/>
          <w:numId w:val="1"/>
        </w:numPr>
      </w:pPr>
      <w:r>
        <w:t>Bottom 5 Pizza by Sales</w:t>
      </w:r>
    </w:p>
    <w:p w14:paraId="75816ED7" w14:textId="77777777" w:rsidR="00F8598D" w:rsidRPr="00F8598D" w:rsidRDefault="00F8598D" w:rsidP="00F8598D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top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5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total_price</w:t>
      </w:r>
      <w:proofErr w:type="spellEnd"/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Total_Revenue</w:t>
      </w:r>
      <w:proofErr w:type="spellEnd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0186283E" w14:textId="77777777" w:rsidR="00F8598D" w:rsidRPr="00F8598D" w:rsidRDefault="00F8598D" w:rsidP="00F8598D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group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</w:p>
    <w:p w14:paraId="308467B1" w14:textId="12C28900" w:rsidR="00F8598D" w:rsidRDefault="00F8598D" w:rsidP="00F8598D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orde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Revenue</w:t>
      </w:r>
      <w:proofErr w:type="spellEnd"/>
    </w:p>
    <w:p w14:paraId="4EB86E48" w14:textId="0519EDBE" w:rsidR="00F8598D" w:rsidRDefault="00F8598D" w:rsidP="00F8598D">
      <w:pPr>
        <w:pStyle w:val="ListParagraph"/>
      </w:pPr>
      <w:r w:rsidRPr="00F8598D">
        <w:drawing>
          <wp:anchor distT="0" distB="0" distL="114300" distR="114300" simplePos="0" relativeHeight="251667456" behindDoc="0" locked="0" layoutInCell="1" allowOverlap="1" wp14:anchorId="4EC23EAE" wp14:editId="615C8A10">
            <wp:simplePos x="0" y="0"/>
            <wp:positionH relativeFrom="column">
              <wp:posOffset>457200</wp:posOffset>
            </wp:positionH>
            <wp:positionV relativeFrom="paragraph">
              <wp:posOffset>2540</wp:posOffset>
            </wp:positionV>
            <wp:extent cx="2690093" cy="1150720"/>
            <wp:effectExtent l="0" t="0" r="0" b="0"/>
            <wp:wrapThrough wrapText="bothSides">
              <wp:wrapPolygon edited="0">
                <wp:start x="0" y="0"/>
                <wp:lineTo x="0" y="21099"/>
                <wp:lineTo x="21416" y="21099"/>
                <wp:lineTo x="21416" y="0"/>
                <wp:lineTo x="0" y="0"/>
              </wp:wrapPolygon>
            </wp:wrapThrough>
            <wp:docPr id="16969072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907260" name="Picture 1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A2492E" w14:textId="77777777" w:rsidR="00F8598D" w:rsidRPr="00F8598D" w:rsidRDefault="00F8598D" w:rsidP="00F8598D"/>
    <w:p w14:paraId="3FF10EFF" w14:textId="77777777" w:rsidR="00F8598D" w:rsidRPr="00F8598D" w:rsidRDefault="00F8598D" w:rsidP="00F8598D"/>
    <w:p w14:paraId="2FB6FBB5" w14:textId="77777777" w:rsidR="00F8598D" w:rsidRPr="00F8598D" w:rsidRDefault="00F8598D" w:rsidP="00F8598D"/>
    <w:p w14:paraId="395A0F3F" w14:textId="77777777" w:rsidR="00F8598D" w:rsidRDefault="00F8598D" w:rsidP="00F8598D"/>
    <w:p w14:paraId="7685000F" w14:textId="110A54C5" w:rsidR="00F8598D" w:rsidRDefault="00F8598D" w:rsidP="00F8598D">
      <w:pPr>
        <w:pStyle w:val="ListParagraph"/>
        <w:numPr>
          <w:ilvl w:val="0"/>
          <w:numId w:val="1"/>
        </w:numPr>
      </w:pPr>
      <w:r>
        <w:t>Top 5 Pizza by Quantity</w:t>
      </w:r>
    </w:p>
    <w:p w14:paraId="709AFB31" w14:textId="77777777" w:rsidR="00F8598D" w:rsidRPr="00F8598D" w:rsidRDefault="00F8598D" w:rsidP="00F8598D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top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5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quantity</w:t>
      </w:r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Total_Quantity</w:t>
      </w:r>
      <w:proofErr w:type="spellEnd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04A3679D" w14:textId="77777777" w:rsidR="00F8598D" w:rsidRPr="00F8598D" w:rsidRDefault="00F8598D" w:rsidP="00F8598D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group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</w:p>
    <w:p w14:paraId="6DF7BE44" w14:textId="0BCA993A" w:rsidR="00F8598D" w:rsidRDefault="00F8598D" w:rsidP="00F8598D">
      <w:pPr>
        <w:pStyle w:val="ListParagraph"/>
        <w:rPr>
          <w:rFonts w:ascii="Consolas" w:hAnsi="Consolas" w:cs="Consolas"/>
          <w:color w:val="0000FF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orde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Quantity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desc</w:t>
      </w:r>
    </w:p>
    <w:p w14:paraId="5C532633" w14:textId="77777777" w:rsidR="00F8598D" w:rsidRDefault="00F8598D" w:rsidP="00F8598D">
      <w:pPr>
        <w:pStyle w:val="ListParagraph"/>
      </w:pPr>
    </w:p>
    <w:p w14:paraId="3AB9543B" w14:textId="77777777" w:rsidR="00F8598D" w:rsidRDefault="00F8598D" w:rsidP="00F8598D">
      <w:pPr>
        <w:pStyle w:val="ListParagraph"/>
      </w:pPr>
    </w:p>
    <w:p w14:paraId="41AC33CC" w14:textId="77777777" w:rsidR="00F8598D" w:rsidRDefault="00F8598D" w:rsidP="00F8598D">
      <w:pPr>
        <w:pStyle w:val="ListParagraph"/>
      </w:pPr>
    </w:p>
    <w:p w14:paraId="28A33DBF" w14:textId="77777777" w:rsidR="00F8598D" w:rsidRDefault="00F8598D" w:rsidP="00F8598D">
      <w:pPr>
        <w:pStyle w:val="ListParagraph"/>
      </w:pPr>
    </w:p>
    <w:p w14:paraId="0EE62D0A" w14:textId="240C0347" w:rsidR="00F8598D" w:rsidRDefault="00F8598D" w:rsidP="00F8598D">
      <w:pPr>
        <w:pStyle w:val="ListParagraph"/>
      </w:pPr>
      <w:r w:rsidRPr="00F8598D">
        <w:drawing>
          <wp:anchor distT="0" distB="0" distL="114300" distR="114300" simplePos="0" relativeHeight="251668480" behindDoc="0" locked="0" layoutInCell="1" allowOverlap="1" wp14:anchorId="231F4040" wp14:editId="7F00DE08">
            <wp:simplePos x="0" y="0"/>
            <wp:positionH relativeFrom="column">
              <wp:posOffset>434340</wp:posOffset>
            </wp:positionH>
            <wp:positionV relativeFrom="paragraph">
              <wp:posOffset>-718820</wp:posOffset>
            </wp:positionV>
            <wp:extent cx="2430780" cy="1013460"/>
            <wp:effectExtent l="0" t="0" r="7620" b="0"/>
            <wp:wrapThrough wrapText="bothSides">
              <wp:wrapPolygon edited="0">
                <wp:start x="0" y="0"/>
                <wp:lineTo x="0" y="21113"/>
                <wp:lineTo x="21498" y="21113"/>
                <wp:lineTo x="21498" y="0"/>
                <wp:lineTo x="0" y="0"/>
              </wp:wrapPolygon>
            </wp:wrapThrough>
            <wp:docPr id="423098933" name="Picture 1" descr="A screenshot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098933" name="Picture 1" descr="A screenshot of a menu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23" t="8629" r="3746" b="23857"/>
                    <a:stretch/>
                  </pic:blipFill>
                  <pic:spPr bwMode="auto">
                    <a:xfrm>
                      <a:off x="0" y="0"/>
                      <a:ext cx="2430780" cy="1013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C03D2F" w14:textId="75496A01" w:rsidR="00F8598D" w:rsidRDefault="00F8598D" w:rsidP="00F8598D">
      <w:pPr>
        <w:pStyle w:val="ListParagraph"/>
        <w:numPr>
          <w:ilvl w:val="0"/>
          <w:numId w:val="1"/>
        </w:numPr>
      </w:pPr>
      <w:r>
        <w:lastRenderedPageBreak/>
        <w:t>Bottom 5 Pizza by Quantity</w:t>
      </w:r>
    </w:p>
    <w:p w14:paraId="5CF2F55B" w14:textId="77777777" w:rsidR="00F8598D" w:rsidRPr="00F8598D" w:rsidRDefault="00F8598D" w:rsidP="00F8598D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top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5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FF00FF"/>
          <w:kern w:val="0"/>
          <w:sz w:val="19"/>
          <w:szCs w:val="19"/>
        </w:rPr>
        <w:t>sum</w:t>
      </w:r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quantity</w:t>
      </w:r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Total_Quantity</w:t>
      </w:r>
      <w:proofErr w:type="spellEnd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6FBB9220" w14:textId="77777777" w:rsidR="00F8598D" w:rsidRPr="00F8598D" w:rsidRDefault="00F8598D" w:rsidP="00F8598D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group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</w:p>
    <w:p w14:paraId="53B3DC83" w14:textId="4C44A87C" w:rsidR="00F8598D" w:rsidRDefault="00F8598D" w:rsidP="00F8598D">
      <w:pPr>
        <w:pStyle w:val="ListParagraph"/>
        <w:rPr>
          <w:rFonts w:ascii="Consolas" w:hAnsi="Consolas" w:cs="Consolas"/>
          <w:color w:val="000000"/>
          <w:kern w:val="0"/>
          <w:sz w:val="19"/>
          <w:szCs w:val="19"/>
        </w:rPr>
      </w:pP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drawing>
          <wp:anchor distT="0" distB="0" distL="114300" distR="114300" simplePos="0" relativeHeight="251669504" behindDoc="0" locked="0" layoutInCell="1" allowOverlap="1" wp14:anchorId="58B132CB" wp14:editId="39CA1974">
            <wp:simplePos x="0" y="0"/>
            <wp:positionH relativeFrom="column">
              <wp:posOffset>373380</wp:posOffset>
            </wp:positionH>
            <wp:positionV relativeFrom="paragraph">
              <wp:posOffset>150496</wp:posOffset>
            </wp:positionV>
            <wp:extent cx="2408129" cy="1044030"/>
            <wp:effectExtent l="0" t="0" r="0" b="3810"/>
            <wp:wrapThrough wrapText="bothSides">
              <wp:wrapPolygon edited="0">
                <wp:start x="0" y="0"/>
                <wp:lineTo x="0" y="21285"/>
                <wp:lineTo x="21361" y="21285"/>
                <wp:lineTo x="21361" y="0"/>
                <wp:lineTo x="0" y="0"/>
              </wp:wrapPolygon>
            </wp:wrapThrough>
            <wp:docPr id="302503911" name="Picture 1" descr="A list of pizzas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503911" name="Picture 1" descr="A list of pizzas with numbers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8129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nsolas" w:hAnsi="Consolas" w:cs="Consolas"/>
          <w:color w:val="0000FF"/>
          <w:kern w:val="0"/>
          <w:sz w:val="19"/>
          <w:szCs w:val="19"/>
        </w:rPr>
        <w:t>orde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Quantity</w:t>
      </w:r>
      <w:proofErr w:type="spellEnd"/>
    </w:p>
    <w:p w14:paraId="09E1CF50" w14:textId="6E0B8D9D" w:rsidR="00F8598D" w:rsidRDefault="00F8598D" w:rsidP="00F8598D">
      <w:pPr>
        <w:pStyle w:val="ListParagraph"/>
        <w:rPr>
          <w:rFonts w:ascii="Consolas" w:hAnsi="Consolas" w:cs="Consolas"/>
          <w:color w:val="0000FF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</w:p>
    <w:p w14:paraId="4114FB21" w14:textId="77777777" w:rsidR="00F8598D" w:rsidRDefault="00F8598D" w:rsidP="00F8598D">
      <w:pPr>
        <w:pStyle w:val="ListParagraph"/>
      </w:pPr>
    </w:p>
    <w:p w14:paraId="36F2F963" w14:textId="49FA57ED" w:rsidR="00F8598D" w:rsidRDefault="00F8598D" w:rsidP="00F8598D">
      <w:pPr>
        <w:pStyle w:val="ListParagraph"/>
      </w:pPr>
    </w:p>
    <w:p w14:paraId="0B14262C" w14:textId="77777777" w:rsidR="00F8598D" w:rsidRPr="00F8598D" w:rsidRDefault="00F8598D" w:rsidP="00F8598D"/>
    <w:p w14:paraId="746AAC27" w14:textId="77777777" w:rsidR="00F8598D" w:rsidRDefault="00F8598D" w:rsidP="00F8598D"/>
    <w:p w14:paraId="37B849BE" w14:textId="468DC6F7" w:rsidR="00F8598D" w:rsidRDefault="00F8598D" w:rsidP="00F8598D">
      <w:pPr>
        <w:pStyle w:val="ListParagraph"/>
        <w:numPr>
          <w:ilvl w:val="0"/>
          <w:numId w:val="1"/>
        </w:numPr>
      </w:pPr>
      <w:r>
        <w:t>Top 5 Pizza by Orders</w:t>
      </w:r>
    </w:p>
    <w:p w14:paraId="2F18AE55" w14:textId="77777777" w:rsidR="00F8598D" w:rsidRPr="00F8598D" w:rsidRDefault="00F8598D" w:rsidP="00F8598D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top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5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FF00FF"/>
          <w:kern w:val="0"/>
          <w:sz w:val="19"/>
          <w:szCs w:val="19"/>
        </w:rPr>
        <w:t>count</w:t>
      </w:r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distinct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order_id</w:t>
      </w:r>
      <w:proofErr w:type="spellEnd"/>
      <w:r w:rsidRPr="00F8598D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Total_Orders</w:t>
      </w:r>
      <w:proofErr w:type="spellEnd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60E4B0C5" w14:textId="77777777" w:rsidR="00F8598D" w:rsidRPr="00F8598D" w:rsidRDefault="00F8598D" w:rsidP="00F8598D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group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F8598D"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F8598D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</w:p>
    <w:p w14:paraId="2F91DA6F" w14:textId="405E50C1" w:rsidR="00F8598D" w:rsidRDefault="00F8598D" w:rsidP="00F8598D">
      <w:pPr>
        <w:pStyle w:val="ListParagraph"/>
        <w:rPr>
          <w:rFonts w:ascii="Consolas" w:hAnsi="Consolas" w:cs="Consolas"/>
          <w:color w:val="0000FF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orde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Orders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desc</w:t>
      </w:r>
    </w:p>
    <w:p w14:paraId="7A102220" w14:textId="50DBE178" w:rsidR="00F8598D" w:rsidRDefault="00B76D53" w:rsidP="00F8598D">
      <w:pPr>
        <w:pStyle w:val="ListParagraph"/>
      </w:pPr>
      <w:r w:rsidRPr="00B76D53">
        <w:drawing>
          <wp:anchor distT="0" distB="0" distL="114300" distR="114300" simplePos="0" relativeHeight="251670528" behindDoc="0" locked="0" layoutInCell="1" allowOverlap="1" wp14:anchorId="1E659D86" wp14:editId="12D2E126">
            <wp:simplePos x="0" y="0"/>
            <wp:positionH relativeFrom="column">
              <wp:posOffset>457200</wp:posOffset>
            </wp:positionH>
            <wp:positionV relativeFrom="paragraph">
              <wp:posOffset>-635</wp:posOffset>
            </wp:positionV>
            <wp:extent cx="2438611" cy="1051651"/>
            <wp:effectExtent l="0" t="0" r="0" b="0"/>
            <wp:wrapThrough wrapText="bothSides">
              <wp:wrapPolygon edited="0">
                <wp:start x="0" y="0"/>
                <wp:lineTo x="0" y="21130"/>
                <wp:lineTo x="21431" y="21130"/>
                <wp:lineTo x="21431" y="0"/>
                <wp:lineTo x="0" y="0"/>
              </wp:wrapPolygon>
            </wp:wrapThrough>
            <wp:docPr id="645150639" name="Picture 1" descr="A menu with a list of pizz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150639" name="Picture 1" descr="A menu with a list of pizza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611" cy="10516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C446B3" w14:textId="77777777" w:rsidR="00B76D53" w:rsidRPr="00B76D53" w:rsidRDefault="00B76D53" w:rsidP="00B76D53"/>
    <w:p w14:paraId="6F92CEBA" w14:textId="77777777" w:rsidR="00B76D53" w:rsidRPr="00B76D53" w:rsidRDefault="00B76D53" w:rsidP="00B76D53"/>
    <w:p w14:paraId="37D925B7" w14:textId="77777777" w:rsidR="00B76D53" w:rsidRPr="00B76D53" w:rsidRDefault="00B76D53" w:rsidP="00B76D53"/>
    <w:p w14:paraId="37581D30" w14:textId="77777777" w:rsidR="00B76D53" w:rsidRDefault="00B76D53" w:rsidP="00B76D53"/>
    <w:p w14:paraId="0D2695A9" w14:textId="60A08C08" w:rsidR="00B76D53" w:rsidRDefault="00B76D53" w:rsidP="00B76D53">
      <w:pPr>
        <w:pStyle w:val="ListParagraph"/>
        <w:numPr>
          <w:ilvl w:val="0"/>
          <w:numId w:val="1"/>
        </w:numPr>
      </w:pPr>
      <w:r>
        <w:t>Bottom 5 Pizza by Orders</w:t>
      </w:r>
    </w:p>
    <w:p w14:paraId="6210E480" w14:textId="7A4AD12B" w:rsidR="00B76D53" w:rsidRPr="00B76D53" w:rsidRDefault="00304414" w:rsidP="00B76D5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 xml:space="preserve"> </w:t>
      </w:r>
      <w:r w:rsidR="00B76D53" w:rsidRPr="00B76D53">
        <w:rPr>
          <w:rFonts w:ascii="Consolas" w:hAnsi="Consolas" w:cs="Consolas"/>
          <w:color w:val="0000FF"/>
          <w:kern w:val="0"/>
          <w:sz w:val="19"/>
          <w:szCs w:val="19"/>
        </w:rPr>
        <w:t>select</w:t>
      </w:r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="00B76D53" w:rsidRPr="00B76D53">
        <w:rPr>
          <w:rFonts w:ascii="Consolas" w:hAnsi="Consolas" w:cs="Consolas"/>
          <w:color w:val="0000FF"/>
          <w:kern w:val="0"/>
          <w:sz w:val="19"/>
          <w:szCs w:val="19"/>
        </w:rPr>
        <w:t>top</w:t>
      </w:r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 xml:space="preserve"> 5 </w:t>
      </w:r>
      <w:proofErr w:type="spellStart"/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  <w:r w:rsidR="00B76D53" w:rsidRPr="00B76D53"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="00B76D53" w:rsidRPr="00B76D53">
        <w:rPr>
          <w:rFonts w:ascii="Consolas" w:hAnsi="Consolas" w:cs="Consolas"/>
          <w:color w:val="FF00FF"/>
          <w:kern w:val="0"/>
          <w:sz w:val="19"/>
          <w:szCs w:val="19"/>
        </w:rPr>
        <w:t>count</w:t>
      </w:r>
      <w:r w:rsidR="00B76D53" w:rsidRPr="00B76D53"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 w:rsidR="00B76D53" w:rsidRPr="00B76D53">
        <w:rPr>
          <w:rFonts w:ascii="Consolas" w:hAnsi="Consolas" w:cs="Consolas"/>
          <w:color w:val="0000FF"/>
          <w:kern w:val="0"/>
          <w:sz w:val="19"/>
          <w:szCs w:val="19"/>
        </w:rPr>
        <w:t>distinct</w:t>
      </w:r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>order_id</w:t>
      </w:r>
      <w:proofErr w:type="spellEnd"/>
      <w:r w:rsidR="00B76D53" w:rsidRPr="00B76D53">
        <w:rPr>
          <w:rFonts w:ascii="Consolas" w:hAnsi="Consolas" w:cs="Consolas"/>
          <w:color w:val="808080"/>
          <w:kern w:val="0"/>
          <w:sz w:val="19"/>
          <w:szCs w:val="19"/>
        </w:rPr>
        <w:t>)</w:t>
      </w:r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="00B76D53" w:rsidRPr="00B76D53">
        <w:rPr>
          <w:rFonts w:ascii="Consolas" w:hAnsi="Consolas" w:cs="Consolas"/>
          <w:color w:val="0000FF"/>
          <w:kern w:val="0"/>
          <w:sz w:val="19"/>
          <w:szCs w:val="19"/>
        </w:rPr>
        <w:t>as</w:t>
      </w:r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>Total_Orders</w:t>
      </w:r>
      <w:proofErr w:type="spellEnd"/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="00B76D53" w:rsidRPr="00B76D53">
        <w:rPr>
          <w:rFonts w:ascii="Consolas" w:hAnsi="Consolas" w:cs="Consolas"/>
          <w:color w:val="0000FF"/>
          <w:kern w:val="0"/>
          <w:sz w:val="19"/>
          <w:szCs w:val="19"/>
        </w:rPr>
        <w:t>from</w:t>
      </w:r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="00B76D53" w:rsidRPr="00B76D53">
        <w:rPr>
          <w:rFonts w:ascii="Consolas" w:hAnsi="Consolas" w:cs="Consolas"/>
          <w:color w:val="000000"/>
          <w:kern w:val="0"/>
          <w:sz w:val="19"/>
          <w:szCs w:val="19"/>
        </w:rPr>
        <w:t>pizza_sales</w:t>
      </w:r>
      <w:proofErr w:type="spellEnd"/>
    </w:p>
    <w:p w14:paraId="3D1AE6AE" w14:textId="77777777" w:rsidR="00B76D53" w:rsidRPr="00B76D53" w:rsidRDefault="00B76D53" w:rsidP="00B76D5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 w:rsidRPr="00B76D53">
        <w:rPr>
          <w:rFonts w:ascii="Consolas" w:hAnsi="Consolas" w:cs="Consolas"/>
          <w:color w:val="0000FF"/>
          <w:kern w:val="0"/>
          <w:sz w:val="19"/>
          <w:szCs w:val="19"/>
        </w:rPr>
        <w:t>group</w:t>
      </w:r>
      <w:r w:rsidRPr="00B76D53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B76D53"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 w:rsidRPr="00B76D53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 w:rsidRPr="00B76D53">
        <w:rPr>
          <w:rFonts w:ascii="Consolas" w:hAnsi="Consolas" w:cs="Consolas"/>
          <w:color w:val="000000"/>
          <w:kern w:val="0"/>
          <w:sz w:val="19"/>
          <w:szCs w:val="19"/>
        </w:rPr>
        <w:t>pizza_name</w:t>
      </w:r>
      <w:proofErr w:type="spellEnd"/>
    </w:p>
    <w:p w14:paraId="531EAB19" w14:textId="4C10756E" w:rsidR="00B76D53" w:rsidRPr="00B76D53" w:rsidRDefault="00B76D53" w:rsidP="00B76D53">
      <w:pPr>
        <w:pStyle w:val="ListParagraph"/>
      </w:pPr>
      <w:r>
        <w:rPr>
          <w:rFonts w:ascii="Consolas" w:hAnsi="Consolas" w:cs="Consolas"/>
          <w:color w:val="0000FF"/>
          <w:kern w:val="0"/>
          <w:sz w:val="19"/>
          <w:szCs w:val="19"/>
        </w:rPr>
        <w:t>orde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Total_Orders</w:t>
      </w:r>
      <w:proofErr w:type="spellEnd"/>
    </w:p>
    <w:p w14:paraId="5F0B3255" w14:textId="5404C207" w:rsidR="00B76D53" w:rsidRPr="00B76D53" w:rsidRDefault="00B76D53" w:rsidP="00B76D53">
      <w:pPr>
        <w:pStyle w:val="ListParagraph"/>
      </w:pPr>
      <w:r w:rsidRPr="00B76D53">
        <w:drawing>
          <wp:anchor distT="0" distB="0" distL="114300" distR="114300" simplePos="0" relativeHeight="251671552" behindDoc="0" locked="0" layoutInCell="1" allowOverlap="1" wp14:anchorId="55946567" wp14:editId="350920F5">
            <wp:simplePos x="0" y="0"/>
            <wp:positionH relativeFrom="column">
              <wp:posOffset>457200</wp:posOffset>
            </wp:positionH>
            <wp:positionV relativeFrom="paragraph">
              <wp:posOffset>1270</wp:posOffset>
            </wp:positionV>
            <wp:extent cx="2309060" cy="1044030"/>
            <wp:effectExtent l="0" t="0" r="0" b="3810"/>
            <wp:wrapThrough wrapText="bothSides">
              <wp:wrapPolygon edited="0">
                <wp:start x="0" y="0"/>
                <wp:lineTo x="0" y="21285"/>
                <wp:lineTo x="21386" y="21285"/>
                <wp:lineTo x="21386" y="0"/>
                <wp:lineTo x="0" y="0"/>
              </wp:wrapPolygon>
            </wp:wrapThrough>
            <wp:docPr id="1523006669" name="Picture 1" descr="A screenshot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006669" name="Picture 1" descr="A screenshot of a menu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9060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76D53" w:rsidRPr="00B76D5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583A8" w14:textId="77777777" w:rsidR="00F757D7" w:rsidRDefault="00F757D7" w:rsidP="00F757D7">
      <w:pPr>
        <w:spacing w:after="0" w:line="240" w:lineRule="auto"/>
      </w:pPr>
      <w:r>
        <w:separator/>
      </w:r>
    </w:p>
  </w:endnote>
  <w:endnote w:type="continuationSeparator" w:id="0">
    <w:p w14:paraId="28487E3F" w14:textId="77777777" w:rsidR="00F757D7" w:rsidRDefault="00F757D7" w:rsidP="00F75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35AC6" w14:textId="77777777" w:rsidR="00F757D7" w:rsidRDefault="00F757D7" w:rsidP="00F757D7">
      <w:pPr>
        <w:spacing w:after="0" w:line="240" w:lineRule="auto"/>
      </w:pPr>
      <w:r>
        <w:separator/>
      </w:r>
    </w:p>
  </w:footnote>
  <w:footnote w:type="continuationSeparator" w:id="0">
    <w:p w14:paraId="7F83075E" w14:textId="77777777" w:rsidR="00F757D7" w:rsidRDefault="00F757D7" w:rsidP="00F757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FF579F"/>
    <w:multiLevelType w:val="hybridMultilevel"/>
    <w:tmpl w:val="C26A0DF6"/>
    <w:lvl w:ilvl="0" w:tplc="09AEA12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3266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De2NDQ3MjUzMjdR0lEKTi0uzszPAykwrAUAci6BUywAAAA="/>
  </w:docVars>
  <w:rsids>
    <w:rsidRoot w:val="00140721"/>
    <w:rsid w:val="000F5E0E"/>
    <w:rsid w:val="00140721"/>
    <w:rsid w:val="00304414"/>
    <w:rsid w:val="0061070B"/>
    <w:rsid w:val="00632639"/>
    <w:rsid w:val="00745440"/>
    <w:rsid w:val="00B76D53"/>
    <w:rsid w:val="00B84E0F"/>
    <w:rsid w:val="00CB22D1"/>
    <w:rsid w:val="00D862DB"/>
    <w:rsid w:val="00E92DCA"/>
    <w:rsid w:val="00F1262C"/>
    <w:rsid w:val="00F757D7"/>
    <w:rsid w:val="00F85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510BD5"/>
  <w15:chartTrackingRefBased/>
  <w15:docId w15:val="{02E85E63-9513-421F-8879-F48DFFC90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07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5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7D7"/>
  </w:style>
  <w:style w:type="paragraph" w:styleId="Footer">
    <w:name w:val="footer"/>
    <w:basedOn w:val="Normal"/>
    <w:link w:val="FooterChar"/>
    <w:uiPriority w:val="99"/>
    <w:unhideWhenUsed/>
    <w:rsid w:val="00F75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7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5</TotalTime>
  <Pages>4</Pages>
  <Words>297</Words>
  <Characters>2042</Characters>
  <Application>Microsoft Office Word</Application>
  <DocSecurity>0</DocSecurity>
  <Lines>134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an Khandelwal</dc:creator>
  <cp:keywords/>
  <dc:description/>
  <cp:lastModifiedBy>Naman Khandelwal</cp:lastModifiedBy>
  <cp:revision>1</cp:revision>
  <dcterms:created xsi:type="dcterms:W3CDTF">2023-10-04T15:36:00Z</dcterms:created>
  <dcterms:modified xsi:type="dcterms:W3CDTF">2023-10-05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be5e45-1cd8-41c2-8386-724077a44271</vt:lpwstr>
  </property>
</Properties>
</file>